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C4ACC1" w14:textId="77777777" w:rsidR="007D211A" w:rsidRPr="007D211A" w:rsidRDefault="007D211A" w:rsidP="007D211A">
      <w:pPr>
        <w:ind w:left="2160" w:firstLine="720"/>
        <w:jc w:val="both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bookmarkStart w:id="0" w:name="_GoBack"/>
      <w:bookmarkEnd w:id="0"/>
      <w:r w:rsidRPr="007D211A">
        <w:rPr>
          <w:rFonts w:ascii="Arial" w:eastAsia="Times New Roman" w:hAnsi="Arial" w:cs="Arial"/>
          <w:b/>
          <w:bCs/>
          <w:color w:val="000000"/>
          <w:sz w:val="36"/>
          <w:szCs w:val="36"/>
        </w:rPr>
        <w:t>CHILES MINI MU 2021</w:t>
      </w:r>
    </w:p>
    <w:p w14:paraId="69243C08" w14:textId="39464E64" w:rsidR="007D211A" w:rsidRPr="007D211A" w:rsidRDefault="007D211A" w:rsidP="007D211A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7D211A">
        <w:rPr>
          <w:rFonts w:ascii="Arial" w:eastAsia="Times New Roman" w:hAnsi="Arial" w:cs="Arial"/>
          <w:b/>
          <w:bCs/>
          <w:color w:val="000000"/>
          <w:sz w:val="36"/>
          <w:szCs w:val="36"/>
        </w:rPr>
        <w:t>GEOMETRY R2</w:t>
      </w:r>
      <w:r w:rsidRPr="007D211A"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 – </w:t>
      </w:r>
      <w:r w:rsidRPr="007D211A">
        <w:rPr>
          <w:rFonts w:ascii="Arial" w:eastAsia="Times New Roman" w:hAnsi="Arial" w:cs="Arial"/>
          <w:b/>
          <w:bCs/>
          <w:color w:val="000000"/>
          <w:sz w:val="36"/>
          <w:szCs w:val="36"/>
        </w:rPr>
        <w:t>WESTERN CIVILIZATIONS</w:t>
      </w:r>
    </w:p>
    <w:p w14:paraId="2E1FE988" w14:textId="77777777" w:rsidR="007D211A" w:rsidRPr="007D211A" w:rsidRDefault="007D211A" w:rsidP="007D211A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7D211A">
        <w:rPr>
          <w:rFonts w:ascii="Arial" w:eastAsia="Times New Roman" w:hAnsi="Arial" w:cs="Arial"/>
          <w:b/>
          <w:bCs/>
          <w:color w:val="000000"/>
          <w:sz w:val="36"/>
          <w:szCs w:val="36"/>
        </w:rPr>
        <w:t>ANSWER KEY</w:t>
      </w:r>
    </w:p>
    <w:p w14:paraId="162B4913" w14:textId="77777777" w:rsidR="007D211A" w:rsidRPr="007D211A" w:rsidRDefault="007D211A" w:rsidP="007D211A">
      <w:pPr>
        <w:pStyle w:val="ListParagraph"/>
        <w:jc w:val="center"/>
        <w:rPr>
          <w:rFonts w:ascii="Arial" w:hAnsi="Arial"/>
          <w:b/>
        </w:rPr>
      </w:pPr>
    </w:p>
    <w:p w14:paraId="79734B3F" w14:textId="5FFD5ED0" w:rsidR="00CD5434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A</w:t>
      </w:r>
    </w:p>
    <w:p w14:paraId="571AA91F" w14:textId="1F4C61E0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B</w:t>
      </w:r>
    </w:p>
    <w:p w14:paraId="34D6E035" w14:textId="6D38FD23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C</w:t>
      </w:r>
    </w:p>
    <w:p w14:paraId="326411D8" w14:textId="3E292D4B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D</w:t>
      </w:r>
    </w:p>
    <w:p w14:paraId="440D54F9" w14:textId="62F94433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D</w:t>
      </w:r>
    </w:p>
    <w:p w14:paraId="4E81B590" w14:textId="32DEDD15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C</w:t>
      </w:r>
    </w:p>
    <w:p w14:paraId="611F3EBC" w14:textId="1712D1F1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B</w:t>
      </w:r>
    </w:p>
    <w:p w14:paraId="06B6A1F2" w14:textId="0FBA4C25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D</w:t>
      </w:r>
    </w:p>
    <w:p w14:paraId="276F66C1" w14:textId="302BA53E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E (7)</w:t>
      </w:r>
    </w:p>
    <w:p w14:paraId="77C5C989" w14:textId="56BC79BE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B</w:t>
      </w:r>
    </w:p>
    <w:p w14:paraId="79D17B49" w14:textId="0CFFB345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A</w:t>
      </w:r>
    </w:p>
    <w:p w14:paraId="74739CB9" w14:textId="7907E554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A</w:t>
      </w:r>
    </w:p>
    <w:p w14:paraId="12505321" w14:textId="39FE562A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C</w:t>
      </w:r>
    </w:p>
    <w:p w14:paraId="2E91DE73" w14:textId="1028F5DA" w:rsidR="00915402" w:rsidRPr="007D211A" w:rsidRDefault="00DF3624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D</w:t>
      </w:r>
    </w:p>
    <w:p w14:paraId="2D0FA3DE" w14:textId="665D0CEE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C</w:t>
      </w:r>
    </w:p>
    <w:p w14:paraId="4C0E3711" w14:textId="3EF5C911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D</w:t>
      </w:r>
    </w:p>
    <w:p w14:paraId="58636296" w14:textId="1D5493B3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B</w:t>
      </w:r>
    </w:p>
    <w:p w14:paraId="77CA0568" w14:textId="7E48067A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D</w:t>
      </w:r>
    </w:p>
    <w:p w14:paraId="1C3E5CB9" w14:textId="762F6D42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A</w:t>
      </w:r>
    </w:p>
    <w:p w14:paraId="1F77D517" w14:textId="0A9F5FCA" w:rsidR="00915402" w:rsidRPr="007D211A" w:rsidRDefault="00E55BD1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A</w:t>
      </w:r>
    </w:p>
    <w:p w14:paraId="53368974" w14:textId="284BFECB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D</w:t>
      </w:r>
    </w:p>
    <w:p w14:paraId="6E440686" w14:textId="147F8640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A</w:t>
      </w:r>
    </w:p>
    <w:p w14:paraId="42BB2549" w14:textId="7B4DEFBB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B</w:t>
      </w:r>
    </w:p>
    <w:p w14:paraId="20923CDC" w14:textId="54A1908A" w:rsidR="00915402" w:rsidRPr="007D211A" w:rsidRDefault="008F22DA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B</w:t>
      </w:r>
    </w:p>
    <w:p w14:paraId="25358782" w14:textId="14163BC8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C</w:t>
      </w:r>
    </w:p>
    <w:p w14:paraId="119C59ED" w14:textId="406AA262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B</w:t>
      </w:r>
    </w:p>
    <w:p w14:paraId="36328874" w14:textId="369F9DAF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E (409)</w:t>
      </w:r>
    </w:p>
    <w:p w14:paraId="4BA99C30" w14:textId="77F2D8C2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A</w:t>
      </w:r>
    </w:p>
    <w:p w14:paraId="44D9B34E" w14:textId="2375E660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B</w:t>
      </w:r>
    </w:p>
    <w:p w14:paraId="7A55AD3D" w14:textId="0BDB596F" w:rsidR="00915402" w:rsidRPr="007D211A" w:rsidRDefault="00915402" w:rsidP="007D211A">
      <w:pPr>
        <w:pStyle w:val="ListParagraph"/>
        <w:numPr>
          <w:ilvl w:val="0"/>
          <w:numId w:val="1"/>
        </w:numPr>
        <w:jc w:val="center"/>
        <w:rPr>
          <w:rFonts w:ascii="Arial" w:hAnsi="Arial"/>
          <w:b/>
        </w:rPr>
      </w:pPr>
      <w:r w:rsidRPr="007D211A">
        <w:rPr>
          <w:rFonts w:ascii="Arial" w:hAnsi="Arial"/>
          <w:b/>
        </w:rPr>
        <w:t>D</w:t>
      </w:r>
    </w:p>
    <w:sectPr w:rsidR="00915402" w:rsidRPr="007D211A" w:rsidSect="004969D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327298"/>
    <w:multiLevelType w:val="hybridMultilevel"/>
    <w:tmpl w:val="218E8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3265C0"/>
    <w:multiLevelType w:val="hybridMultilevel"/>
    <w:tmpl w:val="59EE6512"/>
    <w:lvl w:ilvl="0" w:tplc="BC42A5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TU0MjQ0MTIxMjBV0lEKTi0uzszPAykwrAUASPAAXiwAAAA="/>
  </w:docVars>
  <w:rsids>
    <w:rsidRoot w:val="004969D9"/>
    <w:rsid w:val="003821DE"/>
    <w:rsid w:val="004969D9"/>
    <w:rsid w:val="007D211A"/>
    <w:rsid w:val="00820E6A"/>
    <w:rsid w:val="008F22DA"/>
    <w:rsid w:val="00915402"/>
    <w:rsid w:val="009639CB"/>
    <w:rsid w:val="00B10D32"/>
    <w:rsid w:val="00CD5434"/>
    <w:rsid w:val="00DF3624"/>
    <w:rsid w:val="00E55BD1"/>
    <w:rsid w:val="00EA7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9BCBA4"/>
  <w14:defaultImageDpi w14:val="300"/>
  <w15:docId w15:val="{4FFECBF6-835F-4843-8CEB-FBA6D0681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40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0D3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D3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D32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54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en Jiang</dc:creator>
  <cp:keywords/>
  <dc:description/>
  <cp:lastModifiedBy>Kenyon, Jason</cp:lastModifiedBy>
  <cp:revision>10</cp:revision>
  <cp:lastPrinted>2021-12-10T19:50:00Z</cp:lastPrinted>
  <dcterms:created xsi:type="dcterms:W3CDTF">2020-07-29T19:53:00Z</dcterms:created>
  <dcterms:modified xsi:type="dcterms:W3CDTF">2021-12-10T19:50:00Z</dcterms:modified>
</cp:coreProperties>
</file>